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02723A57" w:rsidR="00E97955" w:rsidRDefault="00DD5138" w:rsidP="00E97955">
      <w:pPr>
        <w:pStyle w:val="Title"/>
        <w:ind w:left="0" w:right="4"/>
        <w:jc w:val="center"/>
      </w:pPr>
      <w:r>
        <w:t>Sawbones Bay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66599718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026F2B">
        <w:rPr>
          <w:rStyle w:val="IntenseReference"/>
        </w:rPr>
        <w:t>February</w:t>
      </w:r>
      <w:r w:rsidR="00216698">
        <w:rPr>
          <w:rStyle w:val="IntenseReference"/>
        </w:rPr>
        <w:t xml:space="preserve"> </w:t>
      </w:r>
      <w:r w:rsidR="00026F2B">
        <w:rPr>
          <w:rStyle w:val="IntenseReference"/>
        </w:rPr>
        <w:t>18</w:t>
      </w:r>
      <w:r w:rsidR="00216698">
        <w:rPr>
          <w:rStyle w:val="IntenseReference"/>
        </w:rPr>
        <w:t xml:space="preserve">, </w:t>
      </w:r>
      <w:r w:rsidR="00DD5138">
        <w:rPr>
          <w:rStyle w:val="IntenseReference"/>
        </w:rPr>
        <w:t>202</w:t>
      </w:r>
      <w:r w:rsidR="00026F2B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841724D" w14:textId="06A66576" w:rsidR="002C63C9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314199" w:history="1">
            <w:r w:rsidR="002C63C9" w:rsidRPr="00E5583D">
              <w:rPr>
                <w:rStyle w:val="Hyperlink"/>
                <w:noProof/>
                <w:lang w:val="en-CA"/>
              </w:rPr>
              <w:t>General Site Information</w:t>
            </w:r>
            <w:r w:rsidR="002C63C9">
              <w:rPr>
                <w:noProof/>
                <w:webHidden/>
              </w:rPr>
              <w:tab/>
            </w:r>
            <w:r w:rsidR="002C63C9">
              <w:rPr>
                <w:noProof/>
                <w:webHidden/>
              </w:rPr>
              <w:fldChar w:fldCharType="begin"/>
            </w:r>
            <w:r w:rsidR="002C63C9">
              <w:rPr>
                <w:noProof/>
                <w:webHidden/>
              </w:rPr>
              <w:instrText xml:space="preserve"> PAGEREF _Toc222314199 \h </w:instrText>
            </w:r>
            <w:r w:rsidR="002C63C9">
              <w:rPr>
                <w:noProof/>
                <w:webHidden/>
              </w:rPr>
            </w:r>
            <w:r w:rsidR="002C63C9">
              <w:rPr>
                <w:noProof/>
                <w:webHidden/>
              </w:rPr>
              <w:fldChar w:fldCharType="separate"/>
            </w:r>
            <w:r w:rsidR="002C63C9">
              <w:rPr>
                <w:noProof/>
                <w:webHidden/>
              </w:rPr>
              <w:t>4</w:t>
            </w:r>
            <w:r w:rsidR="002C63C9">
              <w:rPr>
                <w:noProof/>
                <w:webHidden/>
              </w:rPr>
              <w:fldChar w:fldCharType="end"/>
            </w:r>
          </w:hyperlink>
        </w:p>
        <w:p w14:paraId="41CABB61" w14:textId="61B841BA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0" w:history="1">
            <w:r w:rsidRPr="00E5583D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3560D" w14:textId="49C894FB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1" w:history="1">
            <w:r w:rsidRPr="00E5583D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8F415" w14:textId="6C5C895D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2" w:history="1">
            <w:r w:rsidRPr="00E5583D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8AEC8" w14:textId="0D5C8107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3" w:history="1">
            <w:r w:rsidRPr="00E5583D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610BD" w14:textId="00C1021F" w:rsidR="002C63C9" w:rsidRDefault="002C63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4" w:history="1">
            <w:r w:rsidRPr="00E5583D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CF395" w14:textId="196AB8BD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5" w:history="1">
            <w:r w:rsidRPr="00E5583D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97B90" w14:textId="1880CF4E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6" w:history="1">
            <w:r w:rsidRPr="00E5583D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61462" w14:textId="5A7CD67A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7" w:history="1">
            <w:r w:rsidRPr="00E5583D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8E1F9" w14:textId="75DBF62B" w:rsidR="002C63C9" w:rsidRDefault="002C63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8" w:history="1">
            <w:r w:rsidRPr="00E5583D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1D65D" w14:textId="485B281C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09" w:history="1">
            <w:r w:rsidRPr="00E5583D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97D83" w14:textId="6ADC3760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10" w:history="1">
            <w:r w:rsidRPr="00E5583D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0C842" w14:textId="0434F0B2" w:rsidR="002C63C9" w:rsidRDefault="002C63C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11" w:history="1">
            <w:r w:rsidRPr="00E5583D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F5243" w14:textId="43D66173" w:rsidR="002C63C9" w:rsidRDefault="002C63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12" w:history="1">
            <w:r w:rsidRPr="00E5583D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3965A" w14:textId="51BDE47D" w:rsidR="002C63C9" w:rsidRDefault="002C63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2314213" w:history="1">
            <w:r w:rsidRPr="00E5583D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1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662BD582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1BA59607" w14:textId="12C1A386" w:rsidR="002C63C9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14189" w:history="1">
        <w:r w:rsidR="002C63C9" w:rsidRPr="00E77A78">
          <w:rPr>
            <w:rStyle w:val="Hyperlink"/>
            <w:noProof/>
          </w:rPr>
          <w:t>Figure 1 – Area Topographic map showing AMS 505</w:t>
        </w:r>
        <w:r w:rsidR="002C63C9">
          <w:rPr>
            <w:noProof/>
            <w:webHidden/>
          </w:rPr>
          <w:tab/>
        </w:r>
        <w:r w:rsidR="002C63C9">
          <w:rPr>
            <w:noProof/>
            <w:webHidden/>
          </w:rPr>
          <w:fldChar w:fldCharType="begin"/>
        </w:r>
        <w:r w:rsidR="002C63C9">
          <w:rPr>
            <w:noProof/>
            <w:webHidden/>
          </w:rPr>
          <w:instrText xml:space="preserve"> PAGEREF _Toc222314189 \h </w:instrText>
        </w:r>
        <w:r w:rsidR="002C63C9">
          <w:rPr>
            <w:noProof/>
            <w:webHidden/>
          </w:rPr>
        </w:r>
        <w:r w:rsidR="002C63C9">
          <w:rPr>
            <w:noProof/>
            <w:webHidden/>
          </w:rPr>
          <w:fldChar w:fldCharType="separate"/>
        </w:r>
        <w:r w:rsidR="002C63C9">
          <w:rPr>
            <w:noProof/>
            <w:webHidden/>
          </w:rPr>
          <w:t>7</w:t>
        </w:r>
        <w:r w:rsidR="002C63C9">
          <w:rPr>
            <w:noProof/>
            <w:webHidden/>
          </w:rPr>
          <w:fldChar w:fldCharType="end"/>
        </w:r>
      </w:hyperlink>
    </w:p>
    <w:p w14:paraId="3A79546C" w14:textId="1FD1F5CB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0" w:history="1">
        <w:r w:rsidRPr="00E77A78">
          <w:rPr>
            <w:rStyle w:val="Hyperlink"/>
            <w:noProof/>
            <w:lang w:val="en-CA"/>
          </w:rPr>
          <w:t>Figure 2 – Aerial image showing AMS 5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BA890D2" w14:textId="29DD3354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1" w:history="1">
        <w:r w:rsidRPr="00E77A78">
          <w:rPr>
            <w:rStyle w:val="Hyperlink"/>
            <w:noProof/>
            <w:lang w:val="en-CA"/>
          </w:rPr>
          <w:t xml:space="preserve">Figure 3 – </w:t>
        </w:r>
        <w:r w:rsidRPr="00E77A78">
          <w:rPr>
            <w:rStyle w:val="Hyperlink"/>
            <w:rFonts w:eastAsia="Times New Roman"/>
            <w:noProof/>
          </w:rPr>
          <w:t>Plan view sketch for AMS 505 – Sawbones B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CC89D1B" w14:textId="713E52E8" w:rsidR="002C63C9" w:rsidRDefault="002C63C9">
      <w:pPr>
        <w:pStyle w:val="TableofFigures"/>
        <w:tabs>
          <w:tab w:val="left" w:pos="3770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2" w:history="1">
        <w:r w:rsidRPr="00E77A78">
          <w:rPr>
            <w:rStyle w:val="Hyperlink"/>
            <w:noProof/>
            <w:lang w:val="en-CA"/>
          </w:rPr>
          <w:t>Figure 4 – Environment looking North.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E77A78">
          <w:rPr>
            <w:rStyle w:val="Hyperlink"/>
            <w:noProof/>
            <w:lang w:val="en-CA"/>
          </w:rPr>
          <w:t xml:space="preserve">  Figure 5 – Environment looking Ea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7400653" w14:textId="287AF14D" w:rsidR="002C63C9" w:rsidRDefault="002C63C9">
      <w:pPr>
        <w:pStyle w:val="TableofFigures"/>
        <w:tabs>
          <w:tab w:val="left" w:pos="3788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3" w:history="1">
        <w:r w:rsidRPr="00E77A78">
          <w:rPr>
            <w:rStyle w:val="Hyperlink"/>
            <w:noProof/>
            <w:lang w:val="en-CA"/>
          </w:rPr>
          <w:t>Figure 6 – Environment looking South.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E77A78">
          <w:rPr>
            <w:rStyle w:val="Hyperlink"/>
            <w:noProof/>
            <w:lang w:val="en-CA"/>
          </w:rPr>
          <w:t xml:space="preserve">  Figure 7 – Environment looking We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3F7F30" w14:textId="6BF1FB75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4" w:history="1">
        <w:r w:rsidRPr="00E77A78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4FF1089" w14:textId="289CF96F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5" w:history="1">
        <w:r w:rsidRPr="00E77A78">
          <w:rPr>
            <w:rStyle w:val="Hyperlink"/>
            <w:noProof/>
            <w:lang w:val="en-CA"/>
          </w:rPr>
          <w:t>Figure 9 – Photo showing the inlet and sample manifol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829FECF" w14:textId="62C44FBF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6" w:history="1">
        <w:r w:rsidRPr="00E77A78">
          <w:rPr>
            <w:rStyle w:val="Hyperlink"/>
            <w:noProof/>
            <w:lang w:val="en-CA"/>
          </w:rPr>
          <w:t>Figure 10 – Curb shot of the monitoring st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E211708" w14:textId="114BA84D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7" w:history="1">
        <w:r w:rsidRPr="00E77A78">
          <w:rPr>
            <w:rStyle w:val="Hyperlink"/>
            <w:noProof/>
            <w:lang w:val="en-CA"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67D3A7E" w14:textId="520D4E19" w:rsidR="002C63C9" w:rsidRDefault="002C63C9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4198" w:history="1">
        <w:r w:rsidRPr="00E77A78">
          <w:rPr>
            <w:rStyle w:val="Hyperlink"/>
            <w:noProof/>
            <w:lang w:val="en-CA"/>
          </w:rPr>
          <w:t>Figure 12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4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CFB7CF9" w14:textId="2D39AA2C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2314199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05DDA13F" w14:textId="6797CEDC" w:rsidR="00216698" w:rsidRPr="00216698" w:rsidRDefault="00216698" w:rsidP="00216698">
      <w:pPr>
        <w:rPr>
          <w:lang w:val="en-CA"/>
        </w:rPr>
      </w:pPr>
      <w:r>
        <w:rPr>
          <w:lang w:val="en-CA"/>
        </w:rPr>
        <w:t xml:space="preserve">Revision Date: </w:t>
      </w:r>
      <w:r w:rsidR="00026F2B">
        <w:rPr>
          <w:lang w:val="en-CA"/>
        </w:rPr>
        <w:t>February</w:t>
      </w:r>
      <w:r>
        <w:rPr>
          <w:lang w:val="en-CA"/>
        </w:rPr>
        <w:t xml:space="preserve"> </w:t>
      </w:r>
      <w:r w:rsidR="00026F2B">
        <w:rPr>
          <w:lang w:val="en-CA"/>
        </w:rPr>
        <w:t>18</w:t>
      </w:r>
      <w:r>
        <w:rPr>
          <w:lang w:val="en-CA"/>
        </w:rPr>
        <w:t>, 202</w:t>
      </w:r>
      <w:r w:rsidR="00026F2B">
        <w:rPr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2314200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7"/>
        <w:gridCol w:w="6630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412CB790" w:rsidR="00E97955" w:rsidRPr="00713E8C" w:rsidRDefault="0029298B" w:rsidP="00565387">
            <w:pPr>
              <w:rPr>
                <w:rFonts w:eastAsia="Times New Roman" w:cs="Arial"/>
              </w:rPr>
            </w:pPr>
            <w:r w:rsidRPr="00013FF2">
              <w:rPr>
                <w:rFonts w:eastAsia="Times New Roman" w:cs="Arial"/>
              </w:rPr>
              <w:t>AMS 505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6837ABCF" w:rsidR="00E97955" w:rsidRPr="00713E8C" w:rsidRDefault="0029298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wbones Bay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26E63574" w:rsidR="00E97955" w:rsidRPr="00713E8C" w:rsidRDefault="0029298B" w:rsidP="00565387">
            <w:pPr>
              <w:rPr>
                <w:rFonts w:eastAsia="Times New Roman" w:cs="Arial"/>
                <w:highlight w:val="yellow"/>
              </w:rPr>
            </w:pPr>
            <w:r w:rsidRPr="009726C7">
              <w:rPr>
                <w:rFonts w:eastAsia="Times New Roman" w:cs="Arial"/>
              </w:rPr>
              <w:t>Ju</w:t>
            </w:r>
            <w:r>
              <w:rPr>
                <w:rFonts w:eastAsia="Times New Roman" w:cs="Arial"/>
              </w:rPr>
              <w:t>ne</w:t>
            </w:r>
            <w:r w:rsidRPr="009726C7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23</w:t>
            </w:r>
            <w:r w:rsidRPr="009726C7">
              <w:rPr>
                <w:rFonts w:eastAsia="Times New Roman" w:cs="Arial"/>
              </w:rPr>
              <w:t>, 20</w:t>
            </w:r>
            <w:r>
              <w:rPr>
                <w:rFonts w:eastAsia="Times New Roman" w:cs="Arial"/>
              </w:rPr>
              <w:t>21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2314201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9E4EE0" w:rsidRPr="00075B71" w14:paraId="7D149DAA" w14:textId="77777777" w:rsidTr="009E4EE0">
        <w:tc>
          <w:tcPr>
            <w:tcW w:w="2591" w:type="dxa"/>
          </w:tcPr>
          <w:p w14:paraId="1DE143DB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0B298D5D" w:rsidR="009E4EE0" w:rsidRPr="00713E8C" w:rsidRDefault="009E4EE0" w:rsidP="009E4EE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ation located in laydown yard at Christina Lake facility</w:t>
            </w:r>
          </w:p>
        </w:tc>
      </w:tr>
      <w:tr w:rsidR="009E4EE0" w:rsidRPr="00075B71" w14:paraId="66BAB1BA" w14:textId="77777777" w:rsidTr="009E4EE0">
        <w:tc>
          <w:tcPr>
            <w:tcW w:w="2591" w:type="dxa"/>
          </w:tcPr>
          <w:p w14:paraId="1AF172A1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0B0AEF63" w:rsidR="009E4EE0" w:rsidRPr="00713E8C" w:rsidRDefault="009E4EE0" w:rsidP="009E4EE0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1-16-77-5 W4</w:t>
            </w:r>
          </w:p>
        </w:tc>
      </w:tr>
      <w:tr w:rsidR="009E4EE0" w:rsidRPr="00075B71" w14:paraId="03DEB884" w14:textId="77777777" w:rsidTr="009E4EE0">
        <w:tc>
          <w:tcPr>
            <w:tcW w:w="2591" w:type="dxa"/>
          </w:tcPr>
          <w:p w14:paraId="23411818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9E4EE0" w:rsidRPr="00075B71" w14:paraId="03E7AE23" w14:textId="77777777" w:rsidTr="009E4EE0">
        <w:tc>
          <w:tcPr>
            <w:tcW w:w="2591" w:type="dxa"/>
          </w:tcPr>
          <w:p w14:paraId="12595382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012F3210" w:rsidR="009E4EE0" w:rsidRPr="00713E8C" w:rsidRDefault="009E4EE0" w:rsidP="009E4EE0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55.667847</w:t>
            </w:r>
          </w:p>
        </w:tc>
      </w:tr>
      <w:tr w:rsidR="009E4EE0" w:rsidRPr="00075B71" w14:paraId="5E7D3CBF" w14:textId="77777777" w:rsidTr="009E4EE0">
        <w:tc>
          <w:tcPr>
            <w:tcW w:w="2591" w:type="dxa"/>
          </w:tcPr>
          <w:p w14:paraId="6A101CF3" w14:textId="77777777" w:rsidR="009E4EE0" w:rsidRPr="00713E8C" w:rsidRDefault="009E4EE0" w:rsidP="009E4EE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24511F61" w:rsidR="009E4EE0" w:rsidRPr="00713E8C" w:rsidRDefault="009E4EE0" w:rsidP="009E4EE0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-110.705711</w:t>
            </w:r>
          </w:p>
        </w:tc>
      </w:tr>
      <w:tr w:rsidR="005C4906" w:rsidRPr="00075B71" w14:paraId="4237F267" w14:textId="77777777" w:rsidTr="009E4EE0">
        <w:tc>
          <w:tcPr>
            <w:tcW w:w="2591" w:type="dxa"/>
          </w:tcPr>
          <w:p w14:paraId="05904E25" w14:textId="77777777" w:rsidR="005C4906" w:rsidRPr="00713E8C" w:rsidRDefault="005C4906" w:rsidP="005C490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22CCBACA" w:rsidR="005C4906" w:rsidRPr="00713E8C" w:rsidRDefault="005C4906" w:rsidP="005C4906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518511</w:t>
            </w:r>
            <w:r>
              <w:rPr>
                <w:rFonts w:eastAsia="Times New Roman" w:cs="Arial"/>
              </w:rPr>
              <w:tab/>
            </w:r>
          </w:p>
        </w:tc>
      </w:tr>
      <w:tr w:rsidR="005C4906" w:rsidRPr="00075B71" w14:paraId="65B7BDB7" w14:textId="77777777" w:rsidTr="009E4EE0">
        <w:tc>
          <w:tcPr>
            <w:tcW w:w="2591" w:type="dxa"/>
          </w:tcPr>
          <w:p w14:paraId="775B2DDC" w14:textId="77777777" w:rsidR="005C4906" w:rsidRPr="00713E8C" w:rsidRDefault="005C4906" w:rsidP="005C490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1A0E5B8F" w:rsidR="005C4906" w:rsidRPr="00713E8C" w:rsidRDefault="005C4906" w:rsidP="005C4906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6169152</w:t>
            </w:r>
          </w:p>
        </w:tc>
      </w:tr>
      <w:tr w:rsidR="005C4906" w:rsidRPr="00075B71" w14:paraId="07671A24" w14:textId="77777777" w:rsidTr="009E4EE0">
        <w:tc>
          <w:tcPr>
            <w:tcW w:w="2591" w:type="dxa"/>
          </w:tcPr>
          <w:p w14:paraId="54F5FD1B" w14:textId="77777777" w:rsidR="005C4906" w:rsidRPr="00713E8C" w:rsidRDefault="005C4906" w:rsidP="005C490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5982B77B" w:rsidR="005C4906" w:rsidRPr="00713E8C" w:rsidRDefault="005C4906" w:rsidP="005C4906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Conklin</w:t>
            </w:r>
          </w:p>
        </w:tc>
      </w:tr>
      <w:tr w:rsidR="005C4906" w:rsidRPr="00075B71" w14:paraId="144D3C99" w14:textId="77777777" w:rsidTr="009E4EE0">
        <w:tc>
          <w:tcPr>
            <w:tcW w:w="2591" w:type="dxa"/>
          </w:tcPr>
          <w:p w14:paraId="19629D97" w14:textId="77777777" w:rsidR="005C4906" w:rsidRPr="00713E8C" w:rsidRDefault="005C4906" w:rsidP="005C4906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7FB4A88F" w:rsidR="005C4906" w:rsidRPr="00713E8C" w:rsidRDefault="005C4906" w:rsidP="005C4906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29</w:t>
            </w:r>
          </w:p>
        </w:tc>
      </w:tr>
      <w:tr w:rsidR="005C4906" w:rsidRPr="00075B71" w14:paraId="39974EBE" w14:textId="77777777" w:rsidTr="009E4EE0">
        <w:tc>
          <w:tcPr>
            <w:tcW w:w="2591" w:type="dxa"/>
          </w:tcPr>
          <w:p w14:paraId="721A73F3" w14:textId="77777777" w:rsidR="005C4906" w:rsidRPr="00713E8C" w:rsidRDefault="005C4906" w:rsidP="005C490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19E9DAAC" w:rsidR="005C4906" w:rsidRPr="00713E8C" w:rsidRDefault="005C4906" w:rsidP="005C4906">
            <w:pPr>
              <w:rPr>
                <w:rFonts w:eastAsia="Times New Roman" w:cs="Arial"/>
                <w:highlight w:val="yellow"/>
              </w:rPr>
            </w:pPr>
            <w:r w:rsidRPr="00A23B70">
              <w:rPr>
                <w:rFonts w:eastAsia="Times New Roman" w:cs="Arial"/>
              </w:rPr>
              <w:t>2018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2314202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C50C4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C50C4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64AD332A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216698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C50C49">
        <w:tc>
          <w:tcPr>
            <w:tcW w:w="2579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1B6DB374" w:rsidR="00E97955" w:rsidRPr="00713E8C" w:rsidRDefault="00C50C4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EG Energy Corp.</w:t>
            </w:r>
          </w:p>
        </w:tc>
      </w:tr>
      <w:tr w:rsidR="00E97955" w:rsidRPr="00075B71" w14:paraId="2E29188E" w14:textId="77777777" w:rsidTr="00C50C49">
        <w:tc>
          <w:tcPr>
            <w:tcW w:w="2579" w:type="dxa"/>
          </w:tcPr>
          <w:p w14:paraId="5DF52BF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2D7FD62F" w:rsidR="00E97955" w:rsidRPr="00713E8C" w:rsidRDefault="00C50C49" w:rsidP="00565387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00216466-01-00</w:t>
            </w:r>
          </w:p>
        </w:tc>
      </w:tr>
      <w:tr w:rsidR="00E97955" w:rsidRPr="00075B71" w14:paraId="1C23D2B9" w14:textId="77777777" w:rsidTr="00C50C49">
        <w:tc>
          <w:tcPr>
            <w:tcW w:w="2579" w:type="dxa"/>
          </w:tcPr>
          <w:p w14:paraId="799FC09F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35835528" w:rsidR="00E97955" w:rsidRPr="00713E8C" w:rsidRDefault="00216698" w:rsidP="00565387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atasha Rowden</w:t>
            </w:r>
          </w:p>
        </w:tc>
      </w:tr>
      <w:tr w:rsidR="00C50C49" w:rsidRPr="00075B71" w14:paraId="37E7553C" w14:textId="77777777" w:rsidTr="00C50C49">
        <w:tc>
          <w:tcPr>
            <w:tcW w:w="2579" w:type="dxa"/>
          </w:tcPr>
          <w:p w14:paraId="2557CF7D" w14:textId="77777777" w:rsidR="00C50C49" w:rsidRPr="00713E8C" w:rsidRDefault="00C50C49" w:rsidP="00C50C4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0B23E1DC" w:rsidR="00C50C49" w:rsidRPr="00713E8C" w:rsidRDefault="00C50C49" w:rsidP="00C50C49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NA</w:t>
            </w:r>
          </w:p>
        </w:tc>
      </w:tr>
      <w:tr w:rsidR="00C50C49" w:rsidRPr="00075B71" w14:paraId="0955AE21" w14:textId="77777777" w:rsidTr="00C50C49">
        <w:tc>
          <w:tcPr>
            <w:tcW w:w="2579" w:type="dxa"/>
          </w:tcPr>
          <w:p w14:paraId="40BDB65A" w14:textId="77777777" w:rsidR="00C50C49" w:rsidRPr="00713E8C" w:rsidRDefault="00C50C49" w:rsidP="00C50C4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068C4BDF" w:rsidR="00C50C49" w:rsidRPr="00713E8C" w:rsidRDefault="00C50C49" w:rsidP="00C50C49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403-</w:t>
            </w:r>
            <w:r w:rsidR="00216698">
              <w:rPr>
                <w:rFonts w:eastAsia="Times New Roman" w:cs="Arial"/>
              </w:rPr>
              <w:t>770-5558</w:t>
            </w:r>
          </w:p>
        </w:tc>
      </w:tr>
      <w:tr w:rsidR="00C50C49" w:rsidRPr="00075B71" w14:paraId="65830AF1" w14:textId="77777777" w:rsidTr="00C50C49">
        <w:tc>
          <w:tcPr>
            <w:tcW w:w="2579" w:type="dxa"/>
          </w:tcPr>
          <w:p w14:paraId="3705D58C" w14:textId="77777777" w:rsidR="00C50C49" w:rsidRPr="00713E8C" w:rsidRDefault="00C50C49" w:rsidP="00C50C4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3A2D54D6" w:rsidR="00C50C49" w:rsidRPr="00713E8C" w:rsidRDefault="00216698" w:rsidP="00C50C49">
            <w:pPr>
              <w:tabs>
                <w:tab w:val="left" w:pos="2235"/>
              </w:tabs>
              <w:rPr>
                <w:rFonts w:eastAsia="Times New Roman" w:cs="Arial"/>
                <w:highlight w:val="yellow"/>
              </w:rPr>
            </w:pPr>
            <w:hyperlink r:id="rId8" w:history="1">
              <w:r w:rsidRPr="00015603">
                <w:rPr>
                  <w:rStyle w:val="Hyperlink"/>
                  <w:rFonts w:eastAsia="Times New Roman" w:cs="Arial"/>
                </w:rPr>
                <w:t>Natasha.rowden@megenergy.com</w:t>
              </w:r>
            </w:hyperlink>
            <w:r>
              <w:rPr>
                <w:rFonts w:eastAsia="Times New Roman" w:cs="Arial"/>
              </w:rPr>
              <w:t xml:space="preserve"> 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2314203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30BECA23" w:rsidR="00E97955" w:rsidRPr="00713E8C" w:rsidRDefault="00D765D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E97955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51EB375B" w:rsidR="00E97955" w:rsidRPr="00713E8C" w:rsidRDefault="00D765D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E97955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25EE53EF" w:rsidR="00E97955" w:rsidRPr="00713E8C" w:rsidRDefault="00D765D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</w:tr>
      <w:tr w:rsidR="00E97955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50585030" w:rsidR="00E97955" w:rsidRPr="00713E8C" w:rsidRDefault="00D765D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rest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71A0FB03" w:rsidR="00E97955" w:rsidRPr="00713E8C" w:rsidRDefault="00D765DF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71 m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58D71512" w:rsidR="00E97955" w:rsidRPr="00713E8C" w:rsidRDefault="00E57153" w:rsidP="00565387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0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7B6BDE57" w:rsidR="00E97955" w:rsidRPr="00713E8C" w:rsidRDefault="00E57153" w:rsidP="00565387">
            <w:pPr>
              <w:rPr>
                <w:rFonts w:eastAsia="Times New Roman" w:cs="Arial"/>
                <w:highlight w:val="yellow"/>
              </w:rPr>
            </w:pPr>
            <w:r w:rsidRPr="002F4B52">
              <w:rPr>
                <w:rFonts w:eastAsia="Times New Roman" w:cs="Arial"/>
              </w:rPr>
              <w:t>None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47E29337" w:rsidR="00E97955" w:rsidRPr="00713E8C" w:rsidRDefault="00E57153" w:rsidP="00565387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5A3690A7" w:rsidR="00E97955" w:rsidRPr="00713E8C" w:rsidRDefault="00E57153" w:rsidP="00565387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7A58312E" w:rsidR="00E97955" w:rsidRPr="00713E8C" w:rsidRDefault="00E57153" w:rsidP="00565387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4639BBD" w:rsidR="00E97955" w:rsidRPr="00713E8C" w:rsidRDefault="00E57153" w:rsidP="00565387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None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2906330B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90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6BBEFDB3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5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39FCAA77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66C8571A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53495DFE" w:rsidR="00E97955" w:rsidRPr="00713E8C" w:rsidRDefault="00216698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32EA6E21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323A08A4" w:rsidR="00E97955" w:rsidRPr="00713E8C" w:rsidRDefault="00E57153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2314204"/>
      <w:r>
        <w:rPr>
          <w:lang w:val="en-CA"/>
        </w:rPr>
        <w:t>Site Influences</w:t>
      </w:r>
      <w:bookmarkEnd w:id="7"/>
    </w:p>
    <w:p w14:paraId="189BACAD" w14:textId="7173AA29" w:rsidR="00E97955" w:rsidRDefault="00E97955" w:rsidP="00E97955">
      <w:pPr>
        <w:pStyle w:val="Heading2"/>
        <w:rPr>
          <w:lang w:val="en-CA"/>
        </w:rPr>
      </w:pPr>
      <w:bookmarkStart w:id="8" w:name="_Toc222314205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16"/>
        <w:gridCol w:w="1906"/>
        <w:gridCol w:w="5305"/>
      </w:tblGrid>
      <w:tr w:rsidR="00E57153" w:rsidRPr="00713E8C" w14:paraId="70044585" w14:textId="77777777" w:rsidTr="007C57C6">
        <w:tc>
          <w:tcPr>
            <w:tcW w:w="2016" w:type="dxa"/>
            <w:shd w:val="clear" w:color="auto" w:fill="B4C6E7" w:themeFill="accent1" w:themeFillTint="66"/>
          </w:tcPr>
          <w:p w14:paraId="1B7845B1" w14:textId="77777777" w:rsidR="00E57153" w:rsidRPr="00713E8C" w:rsidRDefault="00E57153" w:rsidP="007C57C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701650C5" w14:textId="77777777" w:rsidR="00E57153" w:rsidRPr="00713E8C" w:rsidRDefault="00E57153" w:rsidP="007C57C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23257B9F" w14:textId="77777777" w:rsidR="00E57153" w:rsidRPr="00713E8C" w:rsidRDefault="00E57153" w:rsidP="007C57C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57153" w:rsidRPr="00713E8C" w14:paraId="08727481" w14:textId="77777777" w:rsidTr="007C57C6">
        <w:tc>
          <w:tcPr>
            <w:tcW w:w="2016" w:type="dxa"/>
          </w:tcPr>
          <w:p w14:paraId="6EEBF972" w14:textId="77777777" w:rsidR="00E57153" w:rsidRPr="00713E8C" w:rsidRDefault="00E57153" w:rsidP="007C57C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s</w:t>
            </w:r>
          </w:p>
        </w:tc>
        <w:tc>
          <w:tcPr>
            <w:tcW w:w="1906" w:type="dxa"/>
          </w:tcPr>
          <w:p w14:paraId="6DCD8D9C" w14:textId="77777777" w:rsidR="00E57153" w:rsidRPr="00713E8C" w:rsidRDefault="00E57153" w:rsidP="007C57C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0m W</w:t>
            </w:r>
          </w:p>
        </w:tc>
        <w:tc>
          <w:tcPr>
            <w:tcW w:w="5305" w:type="dxa"/>
          </w:tcPr>
          <w:p w14:paraId="01BE9BFA" w14:textId="77777777" w:rsidR="00E57153" w:rsidRPr="00713E8C" w:rsidRDefault="00E57153" w:rsidP="007C57C6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MEG Energy operations</w:t>
            </w:r>
          </w:p>
        </w:tc>
      </w:tr>
      <w:tr w:rsidR="00E57153" w:rsidRPr="00713E8C" w14:paraId="0C899D47" w14:textId="77777777" w:rsidTr="007C57C6">
        <w:tc>
          <w:tcPr>
            <w:tcW w:w="2016" w:type="dxa"/>
          </w:tcPr>
          <w:p w14:paraId="29EC3290" w14:textId="77777777" w:rsidR="00E57153" w:rsidRPr="00713E8C" w:rsidRDefault="00E57153" w:rsidP="007C57C6">
            <w:pPr>
              <w:rPr>
                <w:rFonts w:eastAsia="Times New Roman" w:cs="Arial"/>
              </w:rPr>
            </w:pPr>
            <w:r w:rsidRPr="002F4B52">
              <w:rPr>
                <w:rFonts w:eastAsia="Times New Roman" w:cs="Arial"/>
              </w:rPr>
              <w:t>Laydown yard</w:t>
            </w:r>
          </w:p>
        </w:tc>
        <w:tc>
          <w:tcPr>
            <w:tcW w:w="1906" w:type="dxa"/>
          </w:tcPr>
          <w:p w14:paraId="655C8389" w14:textId="77777777" w:rsidR="00E57153" w:rsidRPr="00713E8C" w:rsidRDefault="00E57153" w:rsidP="007C57C6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100</w:t>
            </w:r>
            <w:r w:rsidRPr="002F4B52">
              <w:rPr>
                <w:rFonts w:eastAsia="Times New Roman" w:cs="Arial"/>
              </w:rPr>
              <w:t>m S</w:t>
            </w:r>
          </w:p>
        </w:tc>
        <w:tc>
          <w:tcPr>
            <w:tcW w:w="5305" w:type="dxa"/>
          </w:tcPr>
          <w:p w14:paraId="292F096F" w14:textId="77777777" w:rsidR="00E57153" w:rsidRPr="00713E8C" w:rsidRDefault="00E57153" w:rsidP="007C57C6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Heavy equipment</w:t>
            </w:r>
          </w:p>
        </w:tc>
      </w:tr>
    </w:tbl>
    <w:p w14:paraId="7D53E4C5" w14:textId="77777777" w:rsidR="00E57153" w:rsidRPr="00E57153" w:rsidRDefault="00E57153" w:rsidP="00E57153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2314206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57153" w:rsidRPr="00713E8C" w14:paraId="6B79AC25" w14:textId="77777777" w:rsidTr="007C57C6">
        <w:tc>
          <w:tcPr>
            <w:tcW w:w="1861" w:type="dxa"/>
            <w:shd w:val="clear" w:color="auto" w:fill="B4C6E7" w:themeFill="accent1" w:themeFillTint="66"/>
          </w:tcPr>
          <w:p w14:paraId="7D489385" w14:textId="77777777" w:rsidR="00E57153" w:rsidRPr="00713E8C" w:rsidRDefault="00E57153" w:rsidP="007C57C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64505C8F" w14:textId="77777777" w:rsidR="00E57153" w:rsidRPr="00713E8C" w:rsidRDefault="00E57153" w:rsidP="007C57C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79FBD4E7" w14:textId="77777777" w:rsidR="00E57153" w:rsidRPr="00713E8C" w:rsidRDefault="00E57153" w:rsidP="007C57C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4D23A4E4" w14:textId="77777777" w:rsidR="00E57153" w:rsidRPr="00713E8C" w:rsidRDefault="00E57153" w:rsidP="007C57C6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57153" w14:paraId="66BA7364" w14:textId="77777777" w:rsidTr="007C57C6">
        <w:tc>
          <w:tcPr>
            <w:tcW w:w="1861" w:type="dxa"/>
          </w:tcPr>
          <w:p w14:paraId="35CE082B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Roadway</w:t>
            </w:r>
          </w:p>
        </w:tc>
        <w:tc>
          <w:tcPr>
            <w:tcW w:w="1886" w:type="dxa"/>
          </w:tcPr>
          <w:p w14:paraId="3C1C35DC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214B0367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100</w:t>
            </w:r>
          </w:p>
        </w:tc>
        <w:tc>
          <w:tcPr>
            <w:tcW w:w="3973" w:type="dxa"/>
          </w:tcPr>
          <w:p w14:paraId="55CE4F06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Gravel access road</w:t>
            </w:r>
          </w:p>
        </w:tc>
      </w:tr>
      <w:tr w:rsidR="00E57153" w14:paraId="40D56B2B" w14:textId="77777777" w:rsidTr="007C57C6">
        <w:tc>
          <w:tcPr>
            <w:tcW w:w="1861" w:type="dxa"/>
          </w:tcPr>
          <w:p w14:paraId="19E9B7D8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Roadway</w:t>
            </w:r>
          </w:p>
        </w:tc>
        <w:tc>
          <w:tcPr>
            <w:tcW w:w="1886" w:type="dxa"/>
          </w:tcPr>
          <w:p w14:paraId="363E9E41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1B49F3B7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500</w:t>
            </w:r>
          </w:p>
        </w:tc>
        <w:tc>
          <w:tcPr>
            <w:tcW w:w="3973" w:type="dxa"/>
          </w:tcPr>
          <w:p w14:paraId="7F176D9F" w14:textId="77777777" w:rsidR="00E57153" w:rsidRDefault="00E57153" w:rsidP="007C57C6">
            <w:pPr>
              <w:rPr>
                <w:lang w:val="en-CA"/>
              </w:rPr>
            </w:pPr>
            <w:r>
              <w:rPr>
                <w:lang w:val="en-CA"/>
              </w:rPr>
              <w:t>Gravel access road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2314207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216698" w:rsidRPr="00713E8C" w14:paraId="180DEFCE" w14:textId="77777777" w:rsidTr="007C57C6">
        <w:tc>
          <w:tcPr>
            <w:tcW w:w="1851" w:type="dxa"/>
            <w:shd w:val="clear" w:color="auto" w:fill="B4C6E7" w:themeFill="accent1" w:themeFillTint="66"/>
          </w:tcPr>
          <w:p w14:paraId="56EA6844" w14:textId="77777777" w:rsidR="00216698" w:rsidRPr="00713E8C" w:rsidRDefault="00216698" w:rsidP="007C57C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79AEED10" w14:textId="77777777" w:rsidR="00216698" w:rsidRPr="00713E8C" w:rsidRDefault="00216698" w:rsidP="007C57C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3B9BE84E" w14:textId="77777777" w:rsidR="00216698" w:rsidRPr="00713E8C" w:rsidRDefault="00216698" w:rsidP="007C57C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672BD818" w14:textId="77777777" w:rsidR="00216698" w:rsidRPr="00713E8C" w:rsidRDefault="00216698" w:rsidP="007C57C6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216698" w14:paraId="28477ECE" w14:textId="77777777" w:rsidTr="007C57C6">
        <w:tc>
          <w:tcPr>
            <w:tcW w:w="1851" w:type="dxa"/>
          </w:tcPr>
          <w:p w14:paraId="69B57891" w14:textId="77777777" w:rsidR="00216698" w:rsidRDefault="00216698" w:rsidP="007C57C6">
            <w:pPr>
              <w:rPr>
                <w:lang w:val="en-CA"/>
              </w:rPr>
            </w:pPr>
            <w:r>
              <w:rPr>
                <w:lang w:val="en-CA"/>
              </w:rPr>
              <w:t>MEG Christina Lake</w:t>
            </w:r>
          </w:p>
        </w:tc>
        <w:tc>
          <w:tcPr>
            <w:tcW w:w="1728" w:type="dxa"/>
          </w:tcPr>
          <w:p w14:paraId="71DF3E7F" w14:textId="77777777" w:rsidR="00216698" w:rsidRDefault="00216698" w:rsidP="007C57C6">
            <w:pPr>
              <w:rPr>
                <w:lang w:val="en-CA"/>
              </w:rPr>
            </w:pPr>
            <w:r>
              <w:rPr>
                <w:lang w:val="en-CA"/>
              </w:rPr>
              <w:t>SAGD operations</w:t>
            </w:r>
          </w:p>
        </w:tc>
        <w:tc>
          <w:tcPr>
            <w:tcW w:w="1872" w:type="dxa"/>
          </w:tcPr>
          <w:p w14:paraId="2E6B3A6D" w14:textId="77777777" w:rsidR="00216698" w:rsidRDefault="00216698" w:rsidP="007C57C6">
            <w:pPr>
              <w:rPr>
                <w:lang w:val="en-CA"/>
              </w:rPr>
            </w:pPr>
            <w:r>
              <w:rPr>
                <w:lang w:val="en-CA"/>
              </w:rPr>
              <w:t xml:space="preserve">500m </w:t>
            </w:r>
          </w:p>
        </w:tc>
        <w:tc>
          <w:tcPr>
            <w:tcW w:w="1876" w:type="dxa"/>
          </w:tcPr>
          <w:p w14:paraId="62AD2A95" w14:textId="77777777" w:rsidR="00216698" w:rsidRDefault="00216698" w:rsidP="007C57C6">
            <w:pPr>
              <w:rPr>
                <w:lang w:val="en-CA"/>
              </w:rPr>
            </w:pPr>
            <w:r>
              <w:rPr>
                <w:lang w:val="en-CA"/>
              </w:rPr>
              <w:t>We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2314208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2D108619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1F5238">
        <w:rPr>
          <w:lang w:val="en-CA"/>
        </w:rPr>
        <w:t>WBEA</w:t>
      </w:r>
    </w:p>
    <w:p w14:paraId="13B8A6F1" w14:textId="43EE2AD4" w:rsidR="00E97955" w:rsidRDefault="00E97955" w:rsidP="00E97955">
      <w:pPr>
        <w:rPr>
          <w:lang w:val="en-CA"/>
        </w:rPr>
      </w:pP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2314209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13"/>
        <w:gridCol w:w="2050"/>
        <w:gridCol w:w="1286"/>
        <w:gridCol w:w="1928"/>
        <w:gridCol w:w="2044"/>
        <w:gridCol w:w="1814"/>
      </w:tblGrid>
      <w:tr w:rsidR="00216698" w:rsidRPr="00713E8C" w14:paraId="17AA2C31" w14:textId="0D55F1AB" w:rsidTr="00216698">
        <w:trPr>
          <w:trHeight w:val="385"/>
        </w:trPr>
        <w:tc>
          <w:tcPr>
            <w:tcW w:w="1313" w:type="dxa"/>
            <w:shd w:val="clear" w:color="auto" w:fill="B4C6E7" w:themeFill="accent1" w:themeFillTint="66"/>
            <w:vAlign w:val="center"/>
          </w:tcPr>
          <w:p w14:paraId="2DE93A74" w14:textId="77777777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50" w:type="dxa"/>
            <w:shd w:val="clear" w:color="auto" w:fill="B4C6E7" w:themeFill="accent1" w:themeFillTint="66"/>
            <w:vAlign w:val="center"/>
          </w:tcPr>
          <w:p w14:paraId="677431E1" w14:textId="77777777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86" w:type="dxa"/>
            <w:shd w:val="clear" w:color="auto" w:fill="B4C6E7" w:themeFill="accent1" w:themeFillTint="66"/>
            <w:vAlign w:val="center"/>
          </w:tcPr>
          <w:p w14:paraId="6FAA785A" w14:textId="77777777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28" w:type="dxa"/>
            <w:shd w:val="clear" w:color="auto" w:fill="B4C6E7" w:themeFill="accent1" w:themeFillTint="66"/>
            <w:vAlign w:val="center"/>
          </w:tcPr>
          <w:p w14:paraId="79D7F8F2" w14:textId="77777777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44" w:type="dxa"/>
            <w:shd w:val="clear" w:color="auto" w:fill="B4C6E7" w:themeFill="accent1" w:themeFillTint="66"/>
            <w:vAlign w:val="center"/>
          </w:tcPr>
          <w:p w14:paraId="70F23A0E" w14:textId="215B6607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814" w:type="dxa"/>
            <w:shd w:val="clear" w:color="auto" w:fill="B4C6E7" w:themeFill="accent1" w:themeFillTint="66"/>
          </w:tcPr>
          <w:p w14:paraId="3524E95D" w14:textId="11D02C49" w:rsidR="00216698" w:rsidRPr="00713E8C" w:rsidRDefault="00216698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16698" w:rsidRPr="00C6555B" w14:paraId="4BE6D48A" w14:textId="6419701F" w:rsidTr="00216698">
        <w:trPr>
          <w:trHeight w:val="281"/>
        </w:trPr>
        <w:tc>
          <w:tcPr>
            <w:tcW w:w="1313" w:type="dxa"/>
            <w:vAlign w:val="center"/>
          </w:tcPr>
          <w:p w14:paraId="766E0613" w14:textId="77777777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216698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50" w:type="dxa"/>
            <w:vAlign w:val="center"/>
          </w:tcPr>
          <w:p w14:paraId="75EC0288" w14:textId="593BD11E" w:rsidR="00216698" w:rsidRPr="00D5614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</w:t>
            </w:r>
          </w:p>
        </w:tc>
        <w:tc>
          <w:tcPr>
            <w:tcW w:w="1286" w:type="dxa"/>
            <w:vAlign w:val="center"/>
          </w:tcPr>
          <w:p w14:paraId="7A2A1084" w14:textId="6B3D2B90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28" w:type="dxa"/>
            <w:vAlign w:val="center"/>
          </w:tcPr>
          <w:p w14:paraId="3AC8948F" w14:textId="08AA07A3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10321323</w:t>
            </w:r>
          </w:p>
        </w:tc>
        <w:tc>
          <w:tcPr>
            <w:tcW w:w="2044" w:type="dxa"/>
            <w:vAlign w:val="center"/>
          </w:tcPr>
          <w:p w14:paraId="36509166" w14:textId="39CFADF3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14" w:type="dxa"/>
          </w:tcPr>
          <w:p w14:paraId="3EEF3F36" w14:textId="59CF9D61" w:rsidR="00216698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tr w:rsidR="00216698" w:rsidRPr="00C6555B" w14:paraId="21F67EAA" w14:textId="7B58CE4F" w:rsidTr="00216698">
        <w:trPr>
          <w:trHeight w:val="281"/>
        </w:trPr>
        <w:tc>
          <w:tcPr>
            <w:tcW w:w="1313" w:type="dxa"/>
            <w:vAlign w:val="center"/>
          </w:tcPr>
          <w:p w14:paraId="71748DD8" w14:textId="77777777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216698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50" w:type="dxa"/>
            <w:vAlign w:val="center"/>
          </w:tcPr>
          <w:p w14:paraId="1F727DE6" w14:textId="67A7952B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Scientific </w:t>
            </w:r>
          </w:p>
        </w:tc>
        <w:tc>
          <w:tcPr>
            <w:tcW w:w="1286" w:type="dxa"/>
            <w:vAlign w:val="center"/>
          </w:tcPr>
          <w:p w14:paraId="06549FB9" w14:textId="333D987E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QTL</w:t>
            </w:r>
          </w:p>
        </w:tc>
        <w:tc>
          <w:tcPr>
            <w:tcW w:w="1928" w:type="dxa"/>
            <w:vAlign w:val="center"/>
          </w:tcPr>
          <w:p w14:paraId="77803466" w14:textId="3BF8F106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113311965</w:t>
            </w:r>
          </w:p>
        </w:tc>
        <w:tc>
          <w:tcPr>
            <w:tcW w:w="2044" w:type="dxa"/>
            <w:vAlign w:val="center"/>
          </w:tcPr>
          <w:p w14:paraId="6E933F76" w14:textId="28F16A5C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14" w:type="dxa"/>
          </w:tcPr>
          <w:p w14:paraId="18EFA8C8" w14:textId="3FB04B52" w:rsidR="00216698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tr w:rsidR="00216698" w:rsidRPr="00C6555B" w14:paraId="3461C3F3" w14:textId="3D2AD2B4" w:rsidTr="00216698">
        <w:trPr>
          <w:trHeight w:val="281"/>
        </w:trPr>
        <w:tc>
          <w:tcPr>
            <w:tcW w:w="1313" w:type="dxa"/>
            <w:vAlign w:val="center"/>
          </w:tcPr>
          <w:p w14:paraId="08660FB6" w14:textId="6487CB71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216698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2</w:t>
            </w:r>
          </w:p>
        </w:tc>
        <w:tc>
          <w:tcPr>
            <w:tcW w:w="2050" w:type="dxa"/>
            <w:vAlign w:val="center"/>
          </w:tcPr>
          <w:p w14:paraId="4E756553" w14:textId="77777777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eledyne/API </w:t>
            </w:r>
          </w:p>
        </w:tc>
        <w:tc>
          <w:tcPr>
            <w:tcW w:w="1286" w:type="dxa"/>
            <w:vAlign w:val="center"/>
          </w:tcPr>
          <w:p w14:paraId="08BD0170" w14:textId="21988C42" w:rsidR="00216698" w:rsidRPr="00C6555B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200</w:t>
            </w:r>
          </w:p>
        </w:tc>
        <w:tc>
          <w:tcPr>
            <w:tcW w:w="1928" w:type="dxa"/>
            <w:vAlign w:val="center"/>
          </w:tcPr>
          <w:p w14:paraId="55ECE8D2" w14:textId="1778E440" w:rsidR="00216698" w:rsidRPr="00C6555B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59</w:t>
            </w:r>
          </w:p>
        </w:tc>
        <w:tc>
          <w:tcPr>
            <w:tcW w:w="2044" w:type="dxa"/>
            <w:vAlign w:val="center"/>
          </w:tcPr>
          <w:p w14:paraId="08F18401" w14:textId="0EE94FCD" w:rsidR="00216698" w:rsidRPr="00C6555B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937DBD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814" w:type="dxa"/>
          </w:tcPr>
          <w:p w14:paraId="2EE21943" w14:textId="5F0425CB" w:rsidR="00216698" w:rsidRDefault="0021669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bookmarkEnd w:id="11"/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4B873DBF" w:rsidR="009478DE" w:rsidRPr="00FE0023" w:rsidRDefault="00FF6640" w:rsidP="00FE0023">
      <w:pPr>
        <w:pStyle w:val="Heading2"/>
        <w:rPr>
          <w:lang w:val="en-CA"/>
        </w:rPr>
      </w:pPr>
      <w:bookmarkStart w:id="16" w:name="_Toc222314210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9"/>
        <w:gridCol w:w="1445"/>
        <w:gridCol w:w="1627"/>
        <w:gridCol w:w="1399"/>
      </w:tblGrid>
      <w:tr w:rsidR="00216698" w:rsidRPr="00713E8C" w14:paraId="4EEDB93C" w14:textId="7FC2FB51" w:rsidTr="00216698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9" w:type="dxa"/>
            <w:shd w:val="clear" w:color="auto" w:fill="B4C6E7" w:themeFill="accent1" w:themeFillTint="66"/>
            <w:vAlign w:val="center"/>
          </w:tcPr>
          <w:p w14:paraId="7E871A15" w14:textId="77777777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7E481B06" w14:textId="3C8EE5CE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7" w:type="dxa"/>
            <w:shd w:val="clear" w:color="auto" w:fill="B4C6E7" w:themeFill="accent1" w:themeFillTint="66"/>
            <w:vAlign w:val="center"/>
          </w:tcPr>
          <w:p w14:paraId="200084A7" w14:textId="367DE2DD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399" w:type="dxa"/>
            <w:shd w:val="clear" w:color="auto" w:fill="B4C6E7" w:themeFill="accent1" w:themeFillTint="66"/>
          </w:tcPr>
          <w:p w14:paraId="76305B3E" w14:textId="662CD176" w:rsidR="00216698" w:rsidRPr="00713E8C" w:rsidRDefault="00216698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216698" w:rsidRPr="00C6555B" w14:paraId="39769DF8" w14:textId="38294D70" w:rsidTr="00216698">
        <w:trPr>
          <w:trHeight w:val="288"/>
        </w:trPr>
        <w:tc>
          <w:tcPr>
            <w:tcW w:w="1273" w:type="dxa"/>
            <w:vAlign w:val="center"/>
          </w:tcPr>
          <w:p w14:paraId="4F2274D8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9" w:type="dxa"/>
            <w:vAlign w:val="center"/>
          </w:tcPr>
          <w:p w14:paraId="0D5AD7B0" w14:textId="143FCFC2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2910504</w:t>
            </w:r>
          </w:p>
        </w:tc>
        <w:tc>
          <w:tcPr>
            <w:tcW w:w="1445" w:type="dxa"/>
          </w:tcPr>
          <w:p w14:paraId="089A1E13" w14:textId="3F054B84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7" w:type="dxa"/>
            <w:vAlign w:val="center"/>
          </w:tcPr>
          <w:p w14:paraId="711122F2" w14:textId="0BD5F116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399" w:type="dxa"/>
          </w:tcPr>
          <w:p w14:paraId="238C9B87" w14:textId="053AC8C6" w:rsidR="00216698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tr w:rsidR="00216698" w:rsidRPr="00C6555B" w14:paraId="08B39BC7" w14:textId="64375BB7" w:rsidTr="00216698">
        <w:trPr>
          <w:trHeight w:val="288"/>
        </w:trPr>
        <w:tc>
          <w:tcPr>
            <w:tcW w:w="1273" w:type="dxa"/>
            <w:vAlign w:val="center"/>
          </w:tcPr>
          <w:p w14:paraId="1696F6E8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9" w:type="dxa"/>
            <w:vAlign w:val="center"/>
          </w:tcPr>
          <w:p w14:paraId="5C9418A7" w14:textId="17F0637B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 03845</w:t>
            </w:r>
          </w:p>
        </w:tc>
        <w:tc>
          <w:tcPr>
            <w:tcW w:w="1445" w:type="dxa"/>
          </w:tcPr>
          <w:p w14:paraId="2B3A9332" w14:textId="1A80949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7" w:type="dxa"/>
            <w:vAlign w:val="center"/>
          </w:tcPr>
          <w:p w14:paraId="3882B056" w14:textId="3990258C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399" w:type="dxa"/>
          </w:tcPr>
          <w:p w14:paraId="3AC654DF" w14:textId="4B93486A" w:rsidR="00216698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  <w:tr w:rsidR="00216698" w:rsidRPr="00C6555B" w14:paraId="20C83C06" w14:textId="65B2BD3C" w:rsidTr="00216698">
        <w:trPr>
          <w:trHeight w:val="288"/>
        </w:trPr>
        <w:tc>
          <w:tcPr>
            <w:tcW w:w="1273" w:type="dxa"/>
            <w:vAlign w:val="center"/>
          </w:tcPr>
          <w:p w14:paraId="6D6BCE2C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77777777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9" w:type="dxa"/>
            <w:vAlign w:val="center"/>
          </w:tcPr>
          <w:p w14:paraId="2FAB7959" w14:textId="08FC1864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4693</w:t>
            </w:r>
          </w:p>
        </w:tc>
        <w:tc>
          <w:tcPr>
            <w:tcW w:w="1445" w:type="dxa"/>
          </w:tcPr>
          <w:p w14:paraId="4ED52B46" w14:textId="7C09BC18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7" w:type="dxa"/>
            <w:vAlign w:val="center"/>
          </w:tcPr>
          <w:p w14:paraId="605B11D7" w14:textId="24E66F7C" w:rsidR="00216698" w:rsidRPr="00C6555B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399" w:type="dxa"/>
          </w:tcPr>
          <w:p w14:paraId="151298EA" w14:textId="338536FA" w:rsidR="00216698" w:rsidRDefault="00216698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ly, 2017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2314211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429A923B" w:rsidR="00E97955" w:rsidRPr="00C6555B" w:rsidRDefault="00E300A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894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49BD627F" w:rsidR="00047630" w:rsidRDefault="00937DBD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07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5A7F582D" w:rsidR="00E97955" w:rsidRPr="00C6555B" w:rsidRDefault="00EC45B7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90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6D223157" w:rsidR="00047630" w:rsidRDefault="00E300AB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1315940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48A504A1" w:rsidR="00E97955" w:rsidRPr="00C6555B" w:rsidRDefault="00FE002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937DBD" w:rsidRPr="00C6555B" w14:paraId="105A268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DFF3F5B" w14:textId="4BE39E4E" w:rsidR="00937DBD" w:rsidRPr="00C6555B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342E44ED" w14:textId="384F5B69" w:rsidR="00937DBD" w:rsidRPr="00C6555B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6E16FAC8" w14:textId="7CAAC6DD" w:rsidR="00937DBD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irect Optics</w:t>
            </w:r>
          </w:p>
        </w:tc>
        <w:tc>
          <w:tcPr>
            <w:tcW w:w="1567" w:type="dxa"/>
            <w:vAlign w:val="center"/>
          </w:tcPr>
          <w:p w14:paraId="029FBDD3" w14:textId="38AF349B" w:rsidR="00937DBD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4542022C" w14:textId="104B4ED1" w:rsidR="00937DBD" w:rsidRDefault="00937DBD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24</w:t>
            </w:r>
          </w:p>
        </w:tc>
      </w:tr>
    </w:tbl>
    <w:p w14:paraId="3E8F204C" w14:textId="77777777" w:rsidR="00E97955" w:rsidRDefault="00E97955" w:rsidP="00E97955">
      <w:pPr>
        <w:rPr>
          <w:lang w:val="en-CA"/>
        </w:rPr>
      </w:pPr>
    </w:p>
    <w:p w14:paraId="13D6CF5D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15783B27" w14:textId="77777777" w:rsidR="004B7EFD" w:rsidRDefault="004B7EFD" w:rsidP="00E97955">
      <w:pPr>
        <w:rPr>
          <w:lang w:val="en-CA"/>
        </w:rPr>
        <w:sectPr w:rsidR="004B7EFD" w:rsidSect="00A160E8">
          <w:headerReference w:type="default" r:id="rId9"/>
          <w:footerReference w:type="even" r:id="rId10"/>
          <w:footerReference w:type="default" r:id="rId11"/>
          <w:headerReference w:type="first" r:id="rId12"/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</w:p>
    <w:p w14:paraId="32DDEEC3" w14:textId="77777777" w:rsidR="00E97955" w:rsidRDefault="00E97955" w:rsidP="00E97955">
      <w:pPr>
        <w:rPr>
          <w:lang w:val="en-CA"/>
        </w:rPr>
      </w:pPr>
    </w:p>
    <w:p w14:paraId="071D8FBA" w14:textId="1EB07270" w:rsidR="00E97955" w:rsidRPr="000C3517" w:rsidRDefault="00662361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722300AF" wp14:editId="1FB7002B">
            <wp:extent cx="8356101" cy="5314950"/>
            <wp:effectExtent l="0" t="0" r="6985" b="0"/>
            <wp:docPr id="23" name="Picture 2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0041" cy="531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A3537" w14:textId="0C72801B" w:rsidR="00E97955" w:rsidRDefault="00E97955" w:rsidP="003B2E31">
      <w:pPr>
        <w:pStyle w:val="Subtitle"/>
        <w:rPr>
          <w:rFonts w:cstheme="minorHAnsi"/>
        </w:rPr>
      </w:pPr>
      <w:bookmarkStart w:id="18" w:name="_Toc222314189"/>
      <w:r w:rsidRPr="00D6443E">
        <w:t xml:space="preserve">Figure </w:t>
      </w:r>
      <w:r w:rsidR="00216698">
        <w:t>1</w:t>
      </w:r>
      <w:r w:rsidRPr="00D6443E">
        <w:t xml:space="preserve"> – Area Topographic map showing AMS </w:t>
      </w:r>
      <w:r w:rsidR="00662361">
        <w:t>505</w:t>
      </w:r>
      <w:bookmarkEnd w:id="18"/>
      <w:r>
        <w:rPr>
          <w:rFonts w:cstheme="minorHAnsi"/>
        </w:rPr>
        <w:br w:type="page"/>
      </w:r>
    </w:p>
    <w:p w14:paraId="11F84A10" w14:textId="1BA47CD0" w:rsidR="00E97955" w:rsidRDefault="00662361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0550604" wp14:editId="5C8F4316">
            <wp:extent cx="8039100" cy="5695950"/>
            <wp:effectExtent l="0" t="0" r="0" b="0"/>
            <wp:docPr id="22" name="Picture 22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B9473" w14:textId="5AF92204" w:rsidR="00E97955" w:rsidRDefault="00E97955" w:rsidP="003B2E31">
      <w:pPr>
        <w:pStyle w:val="Subtitle"/>
        <w:rPr>
          <w:rFonts w:cstheme="minorHAnsi"/>
        </w:rPr>
      </w:pPr>
      <w:bookmarkStart w:id="19" w:name="_Toc222314190"/>
      <w:r w:rsidRPr="00D6443E">
        <w:rPr>
          <w:lang w:val="en-CA"/>
        </w:rPr>
        <w:t xml:space="preserve">Figure </w:t>
      </w:r>
      <w:r w:rsidR="00216698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7F789C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662361">
        <w:rPr>
          <w:lang w:val="en-CA"/>
        </w:rPr>
        <w:t>505</w:t>
      </w:r>
      <w:bookmarkEnd w:id="19"/>
    </w:p>
    <w:p w14:paraId="7B607652" w14:textId="5E8D31CC" w:rsidR="00E97955" w:rsidRPr="00F51D5B" w:rsidRDefault="008D58EB" w:rsidP="008D58EB">
      <w:pPr>
        <w:rPr>
          <w:lang w:val="en-CA"/>
        </w:rPr>
      </w:pPr>
      <w:r w:rsidRPr="00F64D94">
        <w:rPr>
          <w:noProof/>
          <w:lang w:val="en-CA" w:eastAsia="en-CA"/>
        </w:rPr>
        <w:lastRenderedPageBreak/>
        <w:drawing>
          <wp:inline distT="0" distB="0" distL="0" distR="0" wp14:anchorId="69BC36EC" wp14:editId="6E73744F">
            <wp:extent cx="7905750" cy="5499100"/>
            <wp:effectExtent l="0" t="0" r="0" b="635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5750" cy="549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2E96F" w14:textId="1DC9ECC7" w:rsidR="00E97955" w:rsidRDefault="00E97955" w:rsidP="003B2E31">
      <w:pPr>
        <w:pStyle w:val="Subtitle"/>
        <w:rPr>
          <w:lang w:val="en-CA"/>
        </w:rPr>
      </w:pPr>
      <w:bookmarkStart w:id="20" w:name="_Toc222314191"/>
      <w:r>
        <w:rPr>
          <w:lang w:val="en-CA"/>
        </w:rPr>
        <w:t xml:space="preserve">Figure </w:t>
      </w:r>
      <w:r w:rsidR="00216698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8D58EB">
        <w:rPr>
          <w:rFonts w:eastAsia="Times New Roman"/>
        </w:rPr>
        <w:t>505 – Sawbones Bay</w:t>
      </w:r>
      <w:bookmarkEnd w:id="20"/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1" w:name="_Toc222314212"/>
      <w:r>
        <w:rPr>
          <w:lang w:val="en-CA"/>
        </w:rPr>
        <w:lastRenderedPageBreak/>
        <w:t>Site photos</w:t>
      </w:r>
      <w:bookmarkEnd w:id="21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01461FF0" w:rsidR="00E97955" w:rsidRDefault="00EB7D62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644C5FB8" wp14:editId="116A0E48">
            <wp:extent cx="3657600" cy="4394200"/>
            <wp:effectExtent l="0" t="0" r="0" b="6350"/>
            <wp:docPr id="7" name="Picture 7" descr="A picture containing sky, outdoor, grass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ky, outdoor, grass, day&#10;&#10;Description automatically generated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367" cy="440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7EFD">
        <w:rPr>
          <w:noProof/>
          <w:lang w:val="en-CA"/>
        </w:rPr>
        <w:drawing>
          <wp:inline distT="0" distB="0" distL="0" distR="0" wp14:anchorId="7A43D96E" wp14:editId="20F78F74">
            <wp:extent cx="3926205" cy="4293449"/>
            <wp:effectExtent l="0" t="0" r="0" b="0"/>
            <wp:docPr id="13" name="Picture 13" descr="A picture containing grass,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ss, outdoor, sky&#10;&#10;Description automatically generated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788" cy="432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47D3" w14:textId="2B3B8F9F" w:rsidR="00E97955" w:rsidRDefault="00E97955" w:rsidP="004B7EFD">
      <w:pPr>
        <w:pStyle w:val="Subtitle"/>
        <w:rPr>
          <w:lang w:val="en-CA"/>
        </w:rPr>
      </w:pPr>
      <w:bookmarkStart w:id="22" w:name="_Toc128643674"/>
      <w:bookmarkStart w:id="23" w:name="_Toc222314192"/>
      <w:r>
        <w:rPr>
          <w:lang w:val="en-CA"/>
        </w:rPr>
        <w:t xml:space="preserve">Figure </w:t>
      </w:r>
      <w:r w:rsidR="00216698">
        <w:rPr>
          <w:lang w:val="en-CA"/>
        </w:rPr>
        <w:t>4</w:t>
      </w:r>
      <w:r>
        <w:rPr>
          <w:lang w:val="en-CA"/>
        </w:rPr>
        <w:t xml:space="preserve"> – Environment looking North</w:t>
      </w:r>
      <w:r w:rsidR="003B2E31">
        <w:rPr>
          <w:lang w:val="en-CA"/>
        </w:rPr>
        <w:t>.</w:t>
      </w:r>
      <w:r w:rsidR="004B7EFD">
        <w:rPr>
          <w:lang w:val="en-CA"/>
        </w:rPr>
        <w:tab/>
      </w:r>
      <w:r w:rsidR="004B7EFD">
        <w:rPr>
          <w:lang w:val="en-CA"/>
        </w:rPr>
        <w:tab/>
      </w:r>
      <w:r w:rsidR="004B7EFD">
        <w:rPr>
          <w:lang w:val="en-CA"/>
        </w:rPr>
        <w:tab/>
        <w:t xml:space="preserve">Figure 5 – Environment looking </w:t>
      </w:r>
      <w:bookmarkEnd w:id="22"/>
      <w:r w:rsidR="003B2E31">
        <w:rPr>
          <w:lang w:val="en-CA"/>
        </w:rPr>
        <w:t>East.</w:t>
      </w:r>
      <w:bookmarkEnd w:id="23"/>
    </w:p>
    <w:p w14:paraId="719C39BF" w14:textId="0637ABED" w:rsidR="00E97955" w:rsidRDefault="00EB7D62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6A67026" wp14:editId="4715F183">
            <wp:extent cx="3619500" cy="5651500"/>
            <wp:effectExtent l="0" t="0" r="0" b="6350"/>
            <wp:docPr id="14" name="Picture 14" descr="A picture containing fence, outdoor, tree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fence, outdoor, tree, sky&#10;&#10;Description automatically generated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866" cy="566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7EFD" w:rsidRPr="004B7EFD">
        <w:rPr>
          <w:noProof/>
          <w:lang w:val="en-CA"/>
        </w:rPr>
        <w:t xml:space="preserve"> </w:t>
      </w:r>
      <w:r w:rsidR="004B7EFD">
        <w:rPr>
          <w:noProof/>
          <w:lang w:val="en-CA"/>
        </w:rPr>
        <w:drawing>
          <wp:inline distT="0" distB="0" distL="0" distR="0" wp14:anchorId="73315F97" wp14:editId="31288213">
            <wp:extent cx="3987800" cy="5617845"/>
            <wp:effectExtent l="0" t="0" r="0" b="1905"/>
            <wp:docPr id="11" name="Picture 11" descr="A picture containing sky, grass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ky, grass, outdoor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6830" cy="563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0A74" w14:textId="60CEE8A0" w:rsidR="004B7EFD" w:rsidRDefault="00E97955" w:rsidP="004B7EFD">
      <w:pPr>
        <w:pStyle w:val="Subtitle"/>
        <w:rPr>
          <w:lang w:val="en-CA"/>
        </w:rPr>
      </w:pPr>
      <w:bookmarkStart w:id="24" w:name="_Toc128643675"/>
      <w:bookmarkStart w:id="25" w:name="_Toc222314193"/>
      <w:r>
        <w:rPr>
          <w:lang w:val="en-CA"/>
        </w:rPr>
        <w:t xml:space="preserve">Figure </w:t>
      </w:r>
      <w:r w:rsidR="00216698">
        <w:rPr>
          <w:lang w:val="en-CA"/>
        </w:rPr>
        <w:t>6</w:t>
      </w:r>
      <w:r>
        <w:rPr>
          <w:lang w:val="en-CA"/>
        </w:rPr>
        <w:t xml:space="preserve"> – Environment looking South</w:t>
      </w:r>
      <w:r w:rsidR="00F87C58">
        <w:rPr>
          <w:lang w:val="en-CA"/>
        </w:rPr>
        <w:t>.</w:t>
      </w:r>
      <w:r w:rsidR="004B7EFD">
        <w:rPr>
          <w:lang w:val="en-CA"/>
        </w:rPr>
        <w:tab/>
      </w:r>
      <w:r w:rsidR="004B7EFD">
        <w:rPr>
          <w:lang w:val="en-CA"/>
        </w:rPr>
        <w:tab/>
      </w:r>
      <w:r w:rsidR="004B7EFD">
        <w:rPr>
          <w:lang w:val="en-CA"/>
        </w:rPr>
        <w:tab/>
        <w:t xml:space="preserve">Figure </w:t>
      </w:r>
      <w:r w:rsidR="00216698">
        <w:rPr>
          <w:lang w:val="en-CA"/>
        </w:rPr>
        <w:t>7</w:t>
      </w:r>
      <w:r w:rsidR="004B7EFD">
        <w:rPr>
          <w:lang w:val="en-CA"/>
        </w:rPr>
        <w:t xml:space="preserve"> – Environment looking </w:t>
      </w:r>
      <w:bookmarkEnd w:id="24"/>
      <w:r w:rsidR="00F87C58">
        <w:rPr>
          <w:lang w:val="en-CA"/>
        </w:rPr>
        <w:t>West.</w:t>
      </w:r>
      <w:bookmarkEnd w:id="25"/>
    </w:p>
    <w:p w14:paraId="664CFEE4" w14:textId="5D1AC75A" w:rsidR="00E97955" w:rsidRPr="004B7EFD" w:rsidRDefault="00E97955" w:rsidP="004B7EFD">
      <w:pPr>
        <w:pStyle w:val="Subtitle"/>
        <w:rPr>
          <w:lang w:val="en-CA"/>
        </w:rPr>
      </w:pPr>
    </w:p>
    <w:p w14:paraId="32DB4B58" w14:textId="100D011C" w:rsidR="00E97955" w:rsidRDefault="00EB7D62" w:rsidP="00E97955">
      <w:pPr>
        <w:rPr>
          <w:noProof/>
        </w:rPr>
      </w:pPr>
      <w:r>
        <w:rPr>
          <w:rFonts w:eastAsia="Times New Roman"/>
          <w:noProof/>
        </w:rPr>
        <w:drawing>
          <wp:inline distT="0" distB="0" distL="0" distR="0" wp14:anchorId="5DF0500F" wp14:editId="47B02026">
            <wp:extent cx="4438400" cy="5223849"/>
            <wp:effectExtent l="0" t="0" r="635" b="0"/>
            <wp:docPr id="24" name="Picture 24" descr="Imag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87DF99F7-C2EC-48E4-BE03-EE96A87FDD37" descr="Image.jpeg"/>
                    <pic:cNvPicPr>
                      <a:picLocks noChangeAspect="1" noChangeArrowheads="1"/>
                    </pic:cNvPicPr>
                  </pic:nvPicPr>
                  <pic:blipFill>
                    <a:blip r:embed="rId20" r:link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39" cy="522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32A2" w14:textId="11276438" w:rsidR="00E97955" w:rsidRDefault="00E97955" w:rsidP="00E97955">
      <w:pPr>
        <w:pStyle w:val="Subtitle"/>
        <w:rPr>
          <w:lang w:val="en-CA"/>
        </w:rPr>
      </w:pPr>
      <w:bookmarkStart w:id="26" w:name="_Toc222314194"/>
      <w:r>
        <w:rPr>
          <w:lang w:val="en-CA"/>
        </w:rPr>
        <w:t xml:space="preserve">Figure </w:t>
      </w:r>
      <w:r w:rsidR="00216698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6"/>
    </w:p>
    <w:p w14:paraId="17312528" w14:textId="77777777" w:rsidR="00E97955" w:rsidRDefault="00E97955" w:rsidP="00E97955">
      <w:pPr>
        <w:rPr>
          <w:noProof/>
        </w:r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7" w:name="_Toc222314213"/>
      <w:r>
        <w:rPr>
          <w:lang w:val="en-CA"/>
        </w:rPr>
        <w:t>Station Photos</w:t>
      </w:r>
      <w:bookmarkEnd w:id="27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0C2168E8" w:rsidR="00E97955" w:rsidRDefault="00EB7D62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78C24E24" wp14:editId="56E2853C">
            <wp:extent cx="6602880" cy="4248150"/>
            <wp:effectExtent l="0" t="0" r="7620" b="0"/>
            <wp:docPr id="16" name="Picture 16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indoor&#10;&#10;Description automatically generated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273" cy="425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6FB8E1E8" w:rsidR="00E97955" w:rsidRDefault="00E97955" w:rsidP="00E97955">
      <w:pPr>
        <w:pStyle w:val="Subtitle"/>
        <w:rPr>
          <w:lang w:val="en-CA"/>
        </w:rPr>
      </w:pPr>
      <w:bookmarkStart w:id="28" w:name="_Toc222314195"/>
      <w:r>
        <w:rPr>
          <w:lang w:val="en-CA"/>
        </w:rPr>
        <w:t xml:space="preserve">Figure </w:t>
      </w:r>
      <w:r w:rsidR="00216698">
        <w:rPr>
          <w:lang w:val="en-CA"/>
        </w:rPr>
        <w:t>9</w:t>
      </w:r>
      <w:r>
        <w:rPr>
          <w:lang w:val="en-CA"/>
        </w:rPr>
        <w:t xml:space="preserve"> – Photo showing the inlet and sample </w:t>
      </w:r>
      <w:r w:rsidR="00672BA1">
        <w:rPr>
          <w:lang w:val="en-CA"/>
        </w:rPr>
        <w:t>manifold.</w:t>
      </w:r>
      <w:bookmarkEnd w:id="28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2A4866ED" w:rsidR="00E97955" w:rsidRDefault="00EB7D62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6A15B88" wp14:editId="155F335D">
            <wp:extent cx="7752080" cy="4787900"/>
            <wp:effectExtent l="0" t="0" r="1270" b="0"/>
            <wp:docPr id="17" name="Picture 17" descr="A picture containing sky, outdoor, grass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sky, outdoor, grass, day&#10;&#10;Description automatically generated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552" cy="4795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554830AA" w:rsidR="00E97955" w:rsidRDefault="00E97955" w:rsidP="00E97955">
      <w:pPr>
        <w:pStyle w:val="Subtitle"/>
        <w:rPr>
          <w:lang w:val="en-CA"/>
        </w:rPr>
      </w:pPr>
      <w:bookmarkStart w:id="29" w:name="_Toc222314196"/>
      <w:r>
        <w:rPr>
          <w:lang w:val="en-CA"/>
        </w:rPr>
        <w:t xml:space="preserve">Figure </w:t>
      </w:r>
      <w:r w:rsidR="00216698">
        <w:rPr>
          <w:lang w:val="en-CA"/>
        </w:rPr>
        <w:t>10</w:t>
      </w:r>
      <w:r>
        <w:rPr>
          <w:lang w:val="en-CA"/>
        </w:rPr>
        <w:t xml:space="preserve"> – Curb shot of the monitoring </w:t>
      </w:r>
      <w:r w:rsidR="00672BA1">
        <w:rPr>
          <w:lang w:val="en-CA"/>
        </w:rPr>
        <w:t>station.</w:t>
      </w:r>
      <w:bookmarkEnd w:id="29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3CAFC779" w:rsidR="00E97955" w:rsidRDefault="00EB7D62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5C857E70" wp14:editId="4DA37F4F">
            <wp:extent cx="3644485" cy="5187950"/>
            <wp:effectExtent l="0" t="0" r="0" b="0"/>
            <wp:docPr id="18" name="Picture 18" descr="A picture containing text,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electronics, computer&#10;&#10;Description automatically generated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39" cy="52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3E843D81" wp14:editId="62F7055C">
            <wp:extent cx="3751580" cy="5198253"/>
            <wp:effectExtent l="0" t="0" r="1270" b="2540"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08" cy="521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68A4CA2F" w:rsidR="00E97955" w:rsidRDefault="00E97955" w:rsidP="00E97955">
      <w:pPr>
        <w:pStyle w:val="Subtitle"/>
        <w:rPr>
          <w:lang w:val="en-CA"/>
        </w:rPr>
      </w:pPr>
      <w:bookmarkStart w:id="30" w:name="_Toc222314197"/>
      <w:r>
        <w:rPr>
          <w:lang w:val="en-CA"/>
        </w:rPr>
        <w:t xml:space="preserve">Figure </w:t>
      </w:r>
      <w:r w:rsidR="00216698">
        <w:rPr>
          <w:lang w:val="en-CA"/>
        </w:rPr>
        <w:t>11</w:t>
      </w:r>
      <w:r>
        <w:rPr>
          <w:lang w:val="en-CA"/>
        </w:rPr>
        <w:t xml:space="preserve"> –Photo of the front and the back of instrument rack</w:t>
      </w:r>
      <w:bookmarkEnd w:id="30"/>
    </w:p>
    <w:p w14:paraId="12304F1D" w14:textId="13E53617" w:rsidR="00E97955" w:rsidRPr="009A491D" w:rsidRDefault="009A491D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FB1530A" wp14:editId="1CE97434">
            <wp:extent cx="6837405" cy="528345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7405" cy="528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B4A7A" w14:textId="45D324E3" w:rsidR="00E97955" w:rsidRDefault="00E97955" w:rsidP="00251CDF">
      <w:pPr>
        <w:pStyle w:val="Subtitle"/>
        <w:rPr>
          <w:lang w:val="en-CA"/>
        </w:rPr>
      </w:pPr>
      <w:bookmarkStart w:id="31" w:name="_Toc222314198"/>
      <w:r w:rsidRPr="009A491D">
        <w:rPr>
          <w:lang w:val="en-CA"/>
        </w:rPr>
        <w:t xml:space="preserve">Figure </w:t>
      </w:r>
      <w:r w:rsidR="00216698">
        <w:rPr>
          <w:lang w:val="en-CA"/>
        </w:rPr>
        <w:t>12</w:t>
      </w:r>
      <w:r w:rsidRPr="009A491D">
        <w:rPr>
          <w:lang w:val="en-CA"/>
        </w:rPr>
        <w:t xml:space="preserve"> – Windrose (</w:t>
      </w:r>
      <w:r w:rsidR="009A491D">
        <w:rPr>
          <w:lang w:val="en-CA"/>
        </w:rPr>
        <w:t>20</w:t>
      </w:r>
      <w:r w:rsidR="00937DBD">
        <w:rPr>
          <w:lang w:val="en-CA"/>
        </w:rPr>
        <w:t>21</w:t>
      </w:r>
      <w:r w:rsidR="009A491D">
        <w:rPr>
          <w:lang w:val="en-CA"/>
        </w:rPr>
        <w:t>-202</w:t>
      </w:r>
      <w:r w:rsidR="00937DBD">
        <w:rPr>
          <w:lang w:val="en-CA"/>
        </w:rPr>
        <w:t>5</w:t>
      </w:r>
      <w:r w:rsidRPr="009A491D">
        <w:rPr>
          <w:lang w:val="en-CA"/>
        </w:rPr>
        <w:t>)</w:t>
      </w:r>
      <w:bookmarkEnd w:id="31"/>
    </w:p>
    <w:p w14:paraId="5B350D86" w14:textId="77777777" w:rsidR="00E97955" w:rsidRDefault="00E97955" w:rsidP="00E97955"/>
    <w:sectPr w:rsidR="00E97955" w:rsidSect="00A160E8"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AA50D" w14:textId="77777777" w:rsidR="00A160E8" w:rsidRDefault="00A160E8" w:rsidP="00C71BA2">
      <w:r>
        <w:separator/>
      </w:r>
    </w:p>
  </w:endnote>
  <w:endnote w:type="continuationSeparator" w:id="0">
    <w:p w14:paraId="549C47F1" w14:textId="77777777" w:rsidR="00A160E8" w:rsidRDefault="00A160E8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216698">
    <w:pPr>
      <w:pStyle w:val="Footer"/>
      <w:framePr w:wrap="none" w:vAnchor="text" w:hAnchor="page" w:x="10186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102FC5C4" w:rsidR="00BB490A" w:rsidRPr="00C71BA2" w:rsidRDefault="00216698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awbones Bay Site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6B230" w14:textId="77777777" w:rsidR="00A160E8" w:rsidRDefault="00A160E8" w:rsidP="00C71BA2">
      <w:r>
        <w:separator/>
      </w:r>
    </w:p>
  </w:footnote>
  <w:footnote w:type="continuationSeparator" w:id="0">
    <w:p w14:paraId="792207D9" w14:textId="77777777" w:rsidR="00A160E8" w:rsidRDefault="00A160E8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1392625513" name="Picture 13926255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719305104" name="Picture 1719305104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1256368597" name="Picture 12563685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598151">
    <w:abstractNumId w:val="0"/>
  </w:num>
  <w:num w:numId="2" w16cid:durableId="455830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2528B"/>
    <w:rsid w:val="00026021"/>
    <w:rsid w:val="00026F2B"/>
    <w:rsid w:val="00031096"/>
    <w:rsid w:val="00047630"/>
    <w:rsid w:val="00092C9A"/>
    <w:rsid w:val="000A29E3"/>
    <w:rsid w:val="000B6394"/>
    <w:rsid w:val="000C4883"/>
    <w:rsid w:val="000C4CE8"/>
    <w:rsid w:val="000E3758"/>
    <w:rsid w:val="00176651"/>
    <w:rsid w:val="001F5238"/>
    <w:rsid w:val="00216698"/>
    <w:rsid w:val="00217119"/>
    <w:rsid w:val="00251CDF"/>
    <w:rsid w:val="0029298B"/>
    <w:rsid w:val="002C4925"/>
    <w:rsid w:val="002C63C9"/>
    <w:rsid w:val="00352A2C"/>
    <w:rsid w:val="003B2E31"/>
    <w:rsid w:val="003D5556"/>
    <w:rsid w:val="00425082"/>
    <w:rsid w:val="004546BE"/>
    <w:rsid w:val="004B7EFD"/>
    <w:rsid w:val="004E3486"/>
    <w:rsid w:val="0053266E"/>
    <w:rsid w:val="005920C5"/>
    <w:rsid w:val="005C4906"/>
    <w:rsid w:val="005F17BB"/>
    <w:rsid w:val="00613A2D"/>
    <w:rsid w:val="00643BF1"/>
    <w:rsid w:val="00661EAD"/>
    <w:rsid w:val="00662361"/>
    <w:rsid w:val="00672BA1"/>
    <w:rsid w:val="00686748"/>
    <w:rsid w:val="006B6A5E"/>
    <w:rsid w:val="006D71B1"/>
    <w:rsid w:val="00750B44"/>
    <w:rsid w:val="00793A1B"/>
    <w:rsid w:val="007D7DA9"/>
    <w:rsid w:val="007F789C"/>
    <w:rsid w:val="008422C5"/>
    <w:rsid w:val="008C31A4"/>
    <w:rsid w:val="008C7C57"/>
    <w:rsid w:val="008D42C8"/>
    <w:rsid w:val="008D58EB"/>
    <w:rsid w:val="009151D8"/>
    <w:rsid w:val="00936C9F"/>
    <w:rsid w:val="00937DBD"/>
    <w:rsid w:val="009478DE"/>
    <w:rsid w:val="009615D4"/>
    <w:rsid w:val="009A491D"/>
    <w:rsid w:val="009A6434"/>
    <w:rsid w:val="009E4EE0"/>
    <w:rsid w:val="00A02FFE"/>
    <w:rsid w:val="00A160E8"/>
    <w:rsid w:val="00AA507C"/>
    <w:rsid w:val="00B97FD2"/>
    <w:rsid w:val="00BB490A"/>
    <w:rsid w:val="00BC1ACD"/>
    <w:rsid w:val="00C255D0"/>
    <w:rsid w:val="00C50C49"/>
    <w:rsid w:val="00C71BA2"/>
    <w:rsid w:val="00C83E11"/>
    <w:rsid w:val="00C851C6"/>
    <w:rsid w:val="00D57A33"/>
    <w:rsid w:val="00D765DF"/>
    <w:rsid w:val="00D8314E"/>
    <w:rsid w:val="00DD5138"/>
    <w:rsid w:val="00E300AB"/>
    <w:rsid w:val="00E4403D"/>
    <w:rsid w:val="00E47183"/>
    <w:rsid w:val="00E57153"/>
    <w:rsid w:val="00E97955"/>
    <w:rsid w:val="00EB7D62"/>
    <w:rsid w:val="00EC1B37"/>
    <w:rsid w:val="00EC45B7"/>
    <w:rsid w:val="00EE76E5"/>
    <w:rsid w:val="00EF644D"/>
    <w:rsid w:val="00F06AD3"/>
    <w:rsid w:val="00F540A9"/>
    <w:rsid w:val="00F87C58"/>
    <w:rsid w:val="00FE0023"/>
    <w:rsid w:val="00FF6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166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tasha.rowden@megenergy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6.jpg"/><Relationship Id="rId3" Type="http://schemas.openxmlformats.org/officeDocument/2006/relationships/styles" Target="styles.xml"/><Relationship Id="rId21" Type="http://schemas.openxmlformats.org/officeDocument/2006/relationships/image" Target="cid:87DF99F7-C2EC-48E4-BE03-EE96A87FDD3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8.jpeg"/><Relationship Id="rId25" Type="http://schemas.openxmlformats.org/officeDocument/2006/relationships/image" Target="media/image15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2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36</TotalTime>
  <Pages>16</Pages>
  <Words>987</Words>
  <Characters>5494</Characters>
  <Application>Microsoft Office Word</Application>
  <DocSecurity>0</DocSecurity>
  <Lines>499</Lines>
  <Paragraphs>4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Devin Russell</cp:lastModifiedBy>
  <cp:revision>43</cp:revision>
  <dcterms:created xsi:type="dcterms:W3CDTF">2024-03-15T15:27:00Z</dcterms:created>
  <dcterms:modified xsi:type="dcterms:W3CDTF">2026-02-18T20:36:00Z</dcterms:modified>
</cp:coreProperties>
</file>